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841eb121-e4b9-41a6-b1e2-251b714580bd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16:22:06Z</dcterms:created>
  <dcterms:modified xsi:type="dcterms:W3CDTF">2023-06-09T16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